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1210AD" w14:textId="77777777" w:rsidR="006820D0" w:rsidRDefault="006820D0" w:rsidP="006820D0">
      <w:pPr>
        <w:spacing w:after="0"/>
        <w:rPr>
          <w:b/>
          <w:bCs/>
        </w:rPr>
      </w:pPr>
    </w:p>
    <w:p w14:paraId="6242A873" w14:textId="36B71029" w:rsidR="006820D0" w:rsidRDefault="006820D0" w:rsidP="006820D0">
      <w:pPr>
        <w:spacing w:after="0"/>
        <w:rPr>
          <w:b/>
          <w:bCs/>
        </w:rPr>
      </w:pPr>
      <w:r w:rsidRPr="006820D0">
        <w:rPr>
          <w:b/>
          <w:bCs/>
        </w:rPr>
        <w:t>Project Summary</w:t>
      </w:r>
    </w:p>
    <w:p w14:paraId="27F3B615" w14:textId="6F8226EC" w:rsidR="00345B19" w:rsidRDefault="00345B19" w:rsidP="006820D0">
      <w:pPr>
        <w:spacing w:after="0"/>
        <w:rPr>
          <w:b/>
          <w:bCs/>
        </w:rPr>
      </w:pPr>
    </w:p>
    <w:p w14:paraId="6F1C2724" w14:textId="737CC069" w:rsidR="00345B19" w:rsidRPr="00345B19" w:rsidRDefault="00345B19" w:rsidP="006820D0">
      <w:pPr>
        <w:spacing w:after="0"/>
        <w:rPr>
          <w:b/>
          <w:bCs/>
          <w:lang w:val="pt-BR"/>
        </w:rPr>
      </w:pPr>
      <w:r w:rsidRPr="00345B19">
        <w:rPr>
          <w:b/>
          <w:bCs/>
          <w:lang w:val="pt-BR"/>
        </w:rPr>
        <w:t>Scrum Poker Planning</w:t>
      </w:r>
      <w:r>
        <w:rPr>
          <w:b/>
          <w:bCs/>
          <w:lang w:val="pt-BR"/>
        </w:rPr>
        <w:t xml:space="preserve"> é uma aplicacao Web desenvolvida com a intenção de habilitar o método Scrum poker planning online, com uma interface amigavel para equipes,</w:t>
      </w:r>
    </w:p>
    <w:p w14:paraId="65A89474" w14:textId="1A406CD6" w:rsidR="00345B19" w:rsidRPr="00345B19" w:rsidRDefault="00345B19" w:rsidP="006820D0">
      <w:pPr>
        <w:spacing w:after="0"/>
        <w:rPr>
          <w:b/>
          <w:bCs/>
          <w:lang w:val="pt-BR"/>
        </w:rPr>
      </w:pPr>
    </w:p>
    <w:p w14:paraId="349C05CA" w14:textId="77777777" w:rsidR="00345B19" w:rsidRPr="00345B19" w:rsidRDefault="00345B19" w:rsidP="006820D0">
      <w:pPr>
        <w:spacing w:after="0"/>
        <w:rPr>
          <w:b/>
          <w:bCs/>
          <w:lang w:val="pt-BR"/>
        </w:rPr>
      </w:pPr>
    </w:p>
    <w:p w14:paraId="24429D65" w14:textId="114F4B84" w:rsidR="006820D0" w:rsidRDefault="006820D0" w:rsidP="006820D0">
      <w:pPr>
        <w:spacing w:after="0"/>
      </w:pPr>
      <w:r>
        <w:t>Provide a broad overview of what your project will do. You will be effectively elaborating on your initial proposal.</w:t>
      </w:r>
    </w:p>
    <w:p w14:paraId="05B9376E" w14:textId="77777777" w:rsidR="006820D0" w:rsidRDefault="006820D0" w:rsidP="006820D0">
      <w:pPr>
        <w:spacing w:after="0"/>
        <w:rPr>
          <w:b/>
          <w:bCs/>
        </w:rPr>
      </w:pPr>
    </w:p>
    <w:p w14:paraId="2A9CF3D9" w14:textId="3E16A4B3" w:rsidR="006820D0" w:rsidRPr="006820D0" w:rsidRDefault="006820D0" w:rsidP="006820D0">
      <w:pPr>
        <w:spacing w:after="0"/>
        <w:rPr>
          <w:b/>
          <w:bCs/>
        </w:rPr>
      </w:pPr>
      <w:r w:rsidRPr="006820D0">
        <w:rPr>
          <w:b/>
          <w:bCs/>
        </w:rPr>
        <w:t>Background</w:t>
      </w:r>
    </w:p>
    <w:p w14:paraId="57C1AE75" w14:textId="1C0C34B2" w:rsidR="006820D0" w:rsidRDefault="006820D0" w:rsidP="006820D0">
      <w:pPr>
        <w:spacing w:after="0"/>
      </w:pPr>
      <w:r>
        <w:t>This section adds detail as to why you are implementing this project and what is unique about it. Items to include COULD be:</w:t>
      </w:r>
    </w:p>
    <w:p w14:paraId="3078FFA6" w14:textId="5CD6E25F" w:rsidR="006820D0" w:rsidRDefault="006820D0" w:rsidP="006820D0">
      <w:pPr>
        <w:pStyle w:val="ListParagraph"/>
        <w:numPr>
          <w:ilvl w:val="0"/>
          <w:numId w:val="2"/>
        </w:numPr>
        <w:spacing w:after="0"/>
      </w:pPr>
      <w:r>
        <w:t>Is useful and worthwhile (from the functionality you will be implementing)</w:t>
      </w:r>
    </w:p>
    <w:p w14:paraId="2CF445FE" w14:textId="72110E55" w:rsidR="006820D0" w:rsidRDefault="006820D0" w:rsidP="006820D0">
      <w:pPr>
        <w:pStyle w:val="ListParagraph"/>
        <w:numPr>
          <w:ilvl w:val="0"/>
          <w:numId w:val="2"/>
        </w:numPr>
        <w:spacing w:after="0"/>
      </w:pPr>
      <w:r>
        <w:t>What needs it fulfils or problems it solves.</w:t>
      </w:r>
    </w:p>
    <w:p w14:paraId="322DEE13" w14:textId="3163AE83" w:rsidR="006820D0" w:rsidRDefault="006820D0" w:rsidP="006820D0">
      <w:pPr>
        <w:pStyle w:val="ListParagraph"/>
        <w:numPr>
          <w:ilvl w:val="0"/>
          <w:numId w:val="2"/>
        </w:numPr>
        <w:spacing w:after="0"/>
      </w:pPr>
      <w:r>
        <w:t>Are you doing it in conjunction with an outside company</w:t>
      </w:r>
      <w:r w:rsidR="00433F77">
        <w:t>?</w:t>
      </w:r>
    </w:p>
    <w:p w14:paraId="01DA47E1" w14:textId="77777777" w:rsidR="006820D0" w:rsidRDefault="006820D0" w:rsidP="006820D0">
      <w:pPr>
        <w:spacing w:after="0"/>
        <w:rPr>
          <w:b/>
          <w:bCs/>
        </w:rPr>
      </w:pPr>
      <w:r w:rsidRPr="006820D0">
        <w:rPr>
          <w:b/>
          <w:bCs/>
        </w:rPr>
        <w:t>Objectives</w:t>
      </w:r>
    </w:p>
    <w:p w14:paraId="544A47E2" w14:textId="5FA96D7D" w:rsidR="006820D0" w:rsidRDefault="006820D0" w:rsidP="006820D0">
      <w:pPr>
        <w:spacing w:after="0"/>
      </w:pPr>
      <w:r>
        <w:t>State your main goals for this project, i.e. what you hope to achieve and/ or contribute.</w:t>
      </w:r>
    </w:p>
    <w:p w14:paraId="40B49A2B" w14:textId="18042C93" w:rsidR="006820D0" w:rsidRDefault="006820D0" w:rsidP="006820D0">
      <w:pPr>
        <w:pStyle w:val="ListParagraph"/>
        <w:numPr>
          <w:ilvl w:val="0"/>
          <w:numId w:val="3"/>
        </w:numPr>
        <w:spacing w:after="0"/>
      </w:pPr>
      <w:r>
        <w:t xml:space="preserve">Objective 1 </w:t>
      </w:r>
    </w:p>
    <w:p w14:paraId="6B8B4121" w14:textId="0908893F" w:rsidR="006820D0" w:rsidRDefault="006820D0" w:rsidP="006820D0">
      <w:pPr>
        <w:pStyle w:val="ListParagraph"/>
        <w:numPr>
          <w:ilvl w:val="0"/>
          <w:numId w:val="3"/>
        </w:numPr>
        <w:spacing w:after="0"/>
      </w:pPr>
      <w:r>
        <w:t>Objective 2</w:t>
      </w:r>
    </w:p>
    <w:p w14:paraId="584E8333" w14:textId="7D2CD7A4" w:rsidR="006820D0" w:rsidRDefault="006820D0" w:rsidP="006820D0">
      <w:pPr>
        <w:pStyle w:val="ListParagraph"/>
        <w:numPr>
          <w:ilvl w:val="0"/>
          <w:numId w:val="3"/>
        </w:numPr>
        <w:spacing w:after="0"/>
      </w:pPr>
      <w:r>
        <w:t>Objective 3</w:t>
      </w:r>
    </w:p>
    <w:p w14:paraId="0E2642F5" w14:textId="77777777" w:rsidR="006820D0" w:rsidRDefault="006820D0" w:rsidP="006820D0">
      <w:pPr>
        <w:spacing w:after="0"/>
        <w:rPr>
          <w:b/>
          <w:bCs/>
        </w:rPr>
      </w:pPr>
    </w:p>
    <w:p w14:paraId="570C313D" w14:textId="2D90269E" w:rsidR="006820D0" w:rsidRPr="006820D0" w:rsidRDefault="006820D0" w:rsidP="006820D0">
      <w:pPr>
        <w:spacing w:after="0"/>
        <w:rPr>
          <w:b/>
          <w:bCs/>
        </w:rPr>
      </w:pPr>
      <w:r w:rsidRPr="006820D0">
        <w:rPr>
          <w:b/>
          <w:bCs/>
        </w:rPr>
        <w:t>Technical Requirements</w:t>
      </w:r>
    </w:p>
    <w:p w14:paraId="1F8B9902" w14:textId="28BD5E26" w:rsidR="006820D0" w:rsidRDefault="006820D0" w:rsidP="006820D0">
      <w:pPr>
        <w:spacing w:after="0"/>
      </w:pPr>
      <w:r>
        <w:t>What are the technical requirements for this project? Include hardware, software, computer and lab resources, datasets etc.</w:t>
      </w:r>
    </w:p>
    <w:p w14:paraId="6D419572" w14:textId="77777777" w:rsidR="006820D0" w:rsidRDefault="006820D0" w:rsidP="006820D0">
      <w:pPr>
        <w:spacing w:after="0"/>
        <w:rPr>
          <w:b/>
          <w:bCs/>
        </w:rPr>
      </w:pPr>
    </w:p>
    <w:p w14:paraId="4979A1DD" w14:textId="6CE37663" w:rsidR="006820D0" w:rsidRPr="006820D0" w:rsidRDefault="006820D0" w:rsidP="006820D0">
      <w:pPr>
        <w:spacing w:after="0"/>
        <w:rPr>
          <w:b/>
          <w:bCs/>
        </w:rPr>
      </w:pPr>
      <w:r w:rsidRPr="006820D0">
        <w:rPr>
          <w:b/>
          <w:bCs/>
        </w:rPr>
        <w:t>Risk Assessment</w:t>
      </w:r>
    </w:p>
    <w:p w14:paraId="6BB9FE39" w14:textId="33D444F7" w:rsidR="006820D0" w:rsidRDefault="006820D0" w:rsidP="006820D0">
      <w:pPr>
        <w:spacing w:after="0"/>
      </w:pPr>
      <w:r>
        <w:t>What are the risks associate</w:t>
      </w:r>
      <w:r w:rsidR="00433F77">
        <w:t>d</w:t>
      </w:r>
      <w:r>
        <w:t xml:space="preserve"> with this project and how might they be minimised/averted</w:t>
      </w:r>
      <w:r w:rsidR="00433F77">
        <w:t>?</w:t>
      </w:r>
      <w:r>
        <w:t xml:space="preserve"> These might be associated with technology, users, etc.</w:t>
      </w:r>
    </w:p>
    <w:p w14:paraId="46C10A69" w14:textId="77777777" w:rsidR="006820D0" w:rsidRDefault="006820D0" w:rsidP="006820D0">
      <w:pPr>
        <w:spacing w:after="0"/>
        <w:rPr>
          <w:b/>
          <w:bCs/>
        </w:rPr>
      </w:pPr>
    </w:p>
    <w:p w14:paraId="595AB7E2" w14:textId="080F1C65" w:rsidR="006820D0" w:rsidRPr="006820D0" w:rsidRDefault="006820D0" w:rsidP="006820D0">
      <w:pPr>
        <w:spacing w:after="0"/>
        <w:rPr>
          <w:b/>
          <w:bCs/>
        </w:rPr>
      </w:pPr>
      <w:r w:rsidRPr="006820D0">
        <w:rPr>
          <w:b/>
          <w:bCs/>
        </w:rPr>
        <w:t>Project Methodology/Approach</w:t>
      </w:r>
    </w:p>
    <w:p w14:paraId="17CF4E52" w14:textId="38CCA3A6" w:rsidR="006820D0" w:rsidRDefault="006820D0" w:rsidP="006820D0">
      <w:pPr>
        <w:spacing w:after="0"/>
      </w:pPr>
      <w:r>
        <w:t>Describe how you will obtain the objectives presented above. For example</w:t>
      </w:r>
      <w:r w:rsidR="00433F77">
        <w:t>,</w:t>
      </w:r>
      <w:r>
        <w:t xml:space="preserve"> if you are going to use an Agile Methodology and an iterative approach to your project. You need to document what this means to you are how you approach your project (e.g. analysis, design, </w:t>
      </w:r>
      <w:r w:rsidR="00071E30">
        <w:t>implementations,</w:t>
      </w:r>
      <w:r w:rsidR="004B65AD">
        <w:t xml:space="preserve"> </w:t>
      </w:r>
      <w:r>
        <w:t xml:space="preserve">and tests for each iteration). Understanding and </w:t>
      </w:r>
      <w:r w:rsidR="00433F77" w:rsidRPr="00433F77">
        <w:t>coherently</w:t>
      </w:r>
      <w:r>
        <w:t xml:space="preserve"> documenting your approach will reinforce </w:t>
      </w:r>
      <w:r w:rsidR="00433F77">
        <w:t xml:space="preserve">your goals not only for your benefit but for your supervisor and the project </w:t>
      </w:r>
      <w:r w:rsidR="00071E30">
        <w:t>panel</w:t>
      </w:r>
      <w:r>
        <w:t>.</w:t>
      </w:r>
    </w:p>
    <w:p w14:paraId="394F7F9C" w14:textId="77777777" w:rsidR="006820D0" w:rsidRDefault="006820D0" w:rsidP="006820D0">
      <w:pPr>
        <w:spacing w:after="0"/>
        <w:rPr>
          <w:b/>
          <w:bCs/>
        </w:rPr>
      </w:pPr>
    </w:p>
    <w:p w14:paraId="06FC5B5D" w14:textId="76B92F10" w:rsidR="006820D0" w:rsidRPr="006820D0" w:rsidRDefault="006820D0" w:rsidP="006820D0">
      <w:pPr>
        <w:spacing w:after="0"/>
        <w:rPr>
          <w:b/>
          <w:bCs/>
        </w:rPr>
      </w:pPr>
      <w:r w:rsidRPr="006820D0">
        <w:rPr>
          <w:b/>
          <w:bCs/>
        </w:rPr>
        <w:t>Project Plan</w:t>
      </w:r>
    </w:p>
    <w:p w14:paraId="4A719830" w14:textId="6B82B3EC" w:rsidR="006820D0" w:rsidRDefault="006820D0" w:rsidP="006820D0">
      <w:pPr>
        <w:spacing w:after="0"/>
      </w:pPr>
      <w:r>
        <w:t>Present a plan for managing the project. Use a Gantt chart to show a detailed schedule for the project. This should include project phases, time estimates, deliverables, and milestones. Complex tasks should be broken down into smaller sub</w:t>
      </w:r>
      <w:r w:rsidR="00433F77">
        <w:t>-</w:t>
      </w:r>
      <w:r>
        <w:t>tasks.</w:t>
      </w:r>
    </w:p>
    <w:p w14:paraId="47C5CB43" w14:textId="77777777" w:rsidR="006820D0" w:rsidRDefault="006820D0" w:rsidP="006820D0">
      <w:pPr>
        <w:spacing w:after="0"/>
        <w:rPr>
          <w:b/>
          <w:bCs/>
        </w:rPr>
      </w:pPr>
    </w:p>
    <w:p w14:paraId="02E8581C" w14:textId="39DF54D2" w:rsidR="006820D0" w:rsidRPr="006820D0" w:rsidRDefault="006820D0" w:rsidP="006820D0">
      <w:pPr>
        <w:spacing w:after="0"/>
        <w:rPr>
          <w:b/>
          <w:bCs/>
        </w:rPr>
      </w:pPr>
      <w:r w:rsidRPr="006820D0">
        <w:rPr>
          <w:b/>
          <w:bCs/>
        </w:rPr>
        <w:t>Conclusion</w:t>
      </w:r>
    </w:p>
    <w:p w14:paraId="6D4CC839" w14:textId="18B15FC3" w:rsidR="006820D0" w:rsidRDefault="006820D0" w:rsidP="006820D0">
      <w:pPr>
        <w:spacing w:after="0"/>
      </w:pPr>
      <w:r>
        <w:t>A summary explaining the potential value of the project emphasising its feasibility.</w:t>
      </w:r>
    </w:p>
    <w:p w14:paraId="30FD0FA4" w14:textId="77777777" w:rsidR="006820D0" w:rsidRDefault="006820D0" w:rsidP="006820D0">
      <w:pPr>
        <w:spacing w:after="0"/>
        <w:rPr>
          <w:b/>
          <w:bCs/>
        </w:rPr>
      </w:pPr>
    </w:p>
    <w:p w14:paraId="35AA335C" w14:textId="0A13B46A" w:rsidR="006820D0" w:rsidRPr="006820D0" w:rsidRDefault="006820D0" w:rsidP="006820D0">
      <w:pPr>
        <w:spacing w:after="0"/>
        <w:rPr>
          <w:b/>
          <w:bCs/>
        </w:rPr>
      </w:pPr>
      <w:r w:rsidRPr="006820D0">
        <w:rPr>
          <w:b/>
          <w:bCs/>
        </w:rPr>
        <w:t>Bibliography/ Reference</w:t>
      </w:r>
    </w:p>
    <w:p w14:paraId="5D81259D" w14:textId="77777777" w:rsidR="006820D0" w:rsidRDefault="006820D0" w:rsidP="006820D0">
      <w:pPr>
        <w:spacing w:after="0"/>
      </w:pPr>
      <w:r>
        <w:t>Follow Harvard referencing guidelines for this document. All assertions and</w:t>
      </w:r>
    </w:p>
    <w:p w14:paraId="2B2AD18F" w14:textId="2656E0A5" w:rsidR="00217A47" w:rsidRDefault="006820D0" w:rsidP="006820D0">
      <w:pPr>
        <w:spacing w:after="0"/>
      </w:pPr>
      <w:r>
        <w:lastRenderedPageBreak/>
        <w:t>statements of fact must be backed up by suitable references.</w:t>
      </w:r>
    </w:p>
    <w:p w14:paraId="6DF4CFAA" w14:textId="404FC0BC" w:rsidR="00433F77" w:rsidRDefault="00433F77" w:rsidP="006820D0">
      <w:pPr>
        <w:spacing w:after="0"/>
      </w:pPr>
    </w:p>
    <w:p w14:paraId="4EA1B893" w14:textId="7124754B" w:rsidR="00433F77" w:rsidRDefault="00433F77" w:rsidP="006820D0">
      <w:pPr>
        <w:spacing w:after="0"/>
      </w:pPr>
      <w:r>
        <w:rPr>
          <w:b/>
          <w:bCs/>
        </w:rPr>
        <w:t xml:space="preserve">The expected output should be 3~5 pages excluding TOC &amp; References. </w:t>
      </w:r>
    </w:p>
    <w:sectPr w:rsidR="00433F77">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00EAF7" w14:textId="77777777" w:rsidR="0010622A" w:rsidRDefault="0010622A" w:rsidP="00433F77">
      <w:pPr>
        <w:spacing w:after="0" w:line="240" w:lineRule="auto"/>
      </w:pPr>
      <w:r>
        <w:separator/>
      </w:r>
    </w:p>
  </w:endnote>
  <w:endnote w:type="continuationSeparator" w:id="0">
    <w:p w14:paraId="422C10DF" w14:textId="77777777" w:rsidR="0010622A" w:rsidRDefault="0010622A" w:rsidP="00433F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3"/>
      <w:gridCol w:w="4493"/>
    </w:tblGrid>
    <w:tr w:rsidR="00071E30" w14:paraId="7450032D" w14:textId="77777777">
      <w:trPr>
        <w:trHeight w:hRule="exact" w:val="115"/>
        <w:jc w:val="center"/>
      </w:trPr>
      <w:tc>
        <w:tcPr>
          <w:tcW w:w="4686" w:type="dxa"/>
          <w:shd w:val="clear" w:color="auto" w:fill="4472C4" w:themeFill="accent1"/>
          <w:tcMar>
            <w:top w:w="0" w:type="dxa"/>
            <w:bottom w:w="0" w:type="dxa"/>
          </w:tcMar>
        </w:tcPr>
        <w:p w14:paraId="09BA7BB4" w14:textId="77777777" w:rsidR="00071E30" w:rsidRDefault="00071E30">
          <w:pPr>
            <w:pStyle w:val="Header"/>
            <w:rPr>
              <w:caps/>
              <w:sz w:val="18"/>
            </w:rPr>
          </w:pPr>
        </w:p>
      </w:tc>
      <w:tc>
        <w:tcPr>
          <w:tcW w:w="4674" w:type="dxa"/>
          <w:shd w:val="clear" w:color="auto" w:fill="4472C4" w:themeFill="accent1"/>
          <w:tcMar>
            <w:top w:w="0" w:type="dxa"/>
            <w:bottom w:w="0" w:type="dxa"/>
          </w:tcMar>
        </w:tcPr>
        <w:p w14:paraId="52286FA6" w14:textId="77777777" w:rsidR="00071E30" w:rsidRDefault="00071E30">
          <w:pPr>
            <w:pStyle w:val="Header"/>
            <w:jc w:val="right"/>
            <w:rPr>
              <w:caps/>
              <w:sz w:val="18"/>
            </w:rPr>
          </w:pPr>
        </w:p>
      </w:tc>
    </w:tr>
    <w:tr w:rsidR="00071E30" w14:paraId="00DE9A3B" w14:textId="77777777">
      <w:trPr>
        <w:jc w:val="center"/>
      </w:trPr>
      <w:sdt>
        <w:sdtPr>
          <w:rPr>
            <w:caps/>
            <w:color w:val="808080" w:themeColor="background1" w:themeShade="80"/>
            <w:sz w:val="18"/>
            <w:szCs w:val="18"/>
          </w:rPr>
          <w:alias w:val="Author"/>
          <w:tag w:val=""/>
          <w:id w:val="1534151868"/>
          <w:placeholder>
            <w:docPart w:val="6831B98F46554C2E976250C38A2158C7"/>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14:paraId="3C96C750" w14:textId="02511CFC" w:rsidR="00071E30" w:rsidRDefault="00071E30">
              <w:pPr>
                <w:pStyle w:val="Footer"/>
                <w:rPr>
                  <w:caps/>
                  <w:color w:val="808080" w:themeColor="background1" w:themeShade="80"/>
                  <w:sz w:val="18"/>
                  <w:szCs w:val="18"/>
                </w:rPr>
              </w:pPr>
              <w:r>
                <w:rPr>
                  <w:caps/>
                  <w:color w:val="808080" w:themeColor="background1" w:themeShade="80"/>
                  <w:sz w:val="18"/>
                  <w:szCs w:val="18"/>
                </w:rPr>
                <w:t>Lorraine Carmody</w:t>
              </w:r>
            </w:p>
          </w:tc>
        </w:sdtContent>
      </w:sdt>
      <w:tc>
        <w:tcPr>
          <w:tcW w:w="4674" w:type="dxa"/>
          <w:shd w:val="clear" w:color="auto" w:fill="auto"/>
          <w:vAlign w:val="center"/>
        </w:tcPr>
        <w:p w14:paraId="7F692C8A" w14:textId="77777777" w:rsidR="00071E30" w:rsidRDefault="00071E30">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2CD47906" w14:textId="77777777" w:rsidR="00433F77" w:rsidRDefault="00433F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BAC38D" w14:textId="77777777" w:rsidR="0010622A" w:rsidRDefault="0010622A" w:rsidP="00433F77">
      <w:pPr>
        <w:spacing w:after="0" w:line="240" w:lineRule="auto"/>
      </w:pPr>
      <w:r>
        <w:separator/>
      </w:r>
    </w:p>
  </w:footnote>
  <w:footnote w:type="continuationSeparator" w:id="0">
    <w:p w14:paraId="45A84878" w14:textId="77777777" w:rsidR="0010622A" w:rsidRDefault="0010622A" w:rsidP="00433F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A17F28" w14:textId="77777777" w:rsidR="00433F77" w:rsidRPr="00433F77" w:rsidRDefault="00433F77" w:rsidP="00433F77">
    <w:pPr>
      <w:spacing w:after="0"/>
      <w:jc w:val="center"/>
      <w:rPr>
        <w:b/>
        <w:bCs/>
        <w:sz w:val="28"/>
        <w:szCs w:val="28"/>
      </w:rPr>
    </w:pPr>
    <w:r w:rsidRPr="00433F77">
      <w:rPr>
        <w:b/>
        <w:bCs/>
        <w:sz w:val="28"/>
        <w:szCs w:val="28"/>
      </w:rPr>
      <w:t>Detailed Project Proposal for a Software Project</w:t>
    </w:r>
  </w:p>
  <w:p w14:paraId="2767C190" w14:textId="77777777" w:rsidR="00433F77" w:rsidRDefault="00433F7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4E28E2"/>
    <w:multiLevelType w:val="hybridMultilevel"/>
    <w:tmpl w:val="4D0892F6"/>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1" w15:restartNumberingAfterBreak="0">
    <w:nsid w:val="3F7405B4"/>
    <w:multiLevelType w:val="hybridMultilevel"/>
    <w:tmpl w:val="756C43B4"/>
    <w:lvl w:ilvl="0" w:tplc="1809000F">
      <w:start w:val="1"/>
      <w:numFmt w:val="decimal"/>
      <w:lvlText w:val="%1."/>
      <w:lvlJc w:val="left"/>
      <w:pPr>
        <w:ind w:left="720" w:hanging="360"/>
      </w:pPr>
    </w:lvl>
    <w:lvl w:ilvl="1" w:tplc="BBD0D0A4">
      <w:start w:val="11"/>
      <w:numFmt w:val="bullet"/>
      <w:lvlText w:val=""/>
      <w:lvlJc w:val="left"/>
      <w:pPr>
        <w:ind w:left="1440" w:hanging="360"/>
      </w:pPr>
      <w:rPr>
        <w:rFonts w:ascii="Calibri" w:eastAsiaTheme="minorHAnsi" w:hAnsi="Calibri" w:cs="Calibri" w:hint="default"/>
      </w:r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732D6177"/>
    <w:multiLevelType w:val="hybridMultilevel"/>
    <w:tmpl w:val="C8AC1FDC"/>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1NDExNjI0NDawMDFV0lEKTi0uzszPAykwrAUAPTBs2ywAAAA="/>
  </w:docVars>
  <w:rsids>
    <w:rsidRoot w:val="006820D0"/>
    <w:rsid w:val="00071E30"/>
    <w:rsid w:val="000B0E6E"/>
    <w:rsid w:val="0010622A"/>
    <w:rsid w:val="00217A47"/>
    <w:rsid w:val="00345B19"/>
    <w:rsid w:val="00433F77"/>
    <w:rsid w:val="004B65AD"/>
    <w:rsid w:val="006820D0"/>
    <w:rsid w:val="00727B33"/>
    <w:rsid w:val="00843D2F"/>
    <w:rsid w:val="00C447EB"/>
    <w:rsid w:val="00C47586"/>
    <w:rsid w:val="00DA7F5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7FF31"/>
  <w15:chartTrackingRefBased/>
  <w15:docId w15:val="{688D4D66-F975-4931-8F6E-192C97DEE5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A7F51"/>
    <w:pPr>
      <w:jc w:val="both"/>
    </w:pPr>
  </w:style>
  <w:style w:type="paragraph" w:styleId="Heading1">
    <w:name w:val="heading 1"/>
    <w:basedOn w:val="Normal"/>
    <w:next w:val="Normal"/>
    <w:link w:val="Heading1Char"/>
    <w:uiPriority w:val="9"/>
    <w:qFormat/>
    <w:rsid w:val="00DA7F51"/>
    <w:pPr>
      <w:keepNext/>
      <w:keepLines/>
      <w:spacing w:before="240" w:after="0" w:line="256" w:lineRule="auto"/>
      <w:jc w:val="left"/>
      <w:outlineLvl w:val="0"/>
    </w:pPr>
    <w:rPr>
      <w:rFonts w:asciiTheme="majorHAnsi" w:eastAsiaTheme="majorEastAsia" w:hAnsiTheme="majorHAnsi" w:cstheme="majorBidi"/>
      <w:b/>
      <w:color w:val="2F5496" w:themeColor="accent1" w:themeShade="BF"/>
      <w:sz w:val="36"/>
      <w:szCs w:val="32"/>
    </w:rPr>
  </w:style>
  <w:style w:type="paragraph" w:styleId="Heading2">
    <w:name w:val="heading 2"/>
    <w:basedOn w:val="Normal"/>
    <w:next w:val="Normal"/>
    <w:link w:val="Heading2Char"/>
    <w:uiPriority w:val="9"/>
    <w:unhideWhenUsed/>
    <w:qFormat/>
    <w:rsid w:val="00DA7F51"/>
    <w:pPr>
      <w:keepNext/>
      <w:keepLines/>
      <w:spacing w:before="40" w:after="0" w:line="256" w:lineRule="auto"/>
      <w:jc w:val="left"/>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A7F51"/>
    <w:rPr>
      <w:rFonts w:asciiTheme="majorHAnsi" w:eastAsiaTheme="majorEastAsia" w:hAnsiTheme="majorHAnsi" w:cstheme="majorBidi"/>
      <w:b/>
      <w:color w:val="2F5496" w:themeColor="accent1" w:themeShade="BF"/>
      <w:sz w:val="36"/>
      <w:szCs w:val="32"/>
    </w:rPr>
  </w:style>
  <w:style w:type="character" w:customStyle="1" w:styleId="Heading2Char">
    <w:name w:val="Heading 2 Char"/>
    <w:basedOn w:val="DefaultParagraphFont"/>
    <w:link w:val="Heading2"/>
    <w:uiPriority w:val="9"/>
    <w:rsid w:val="00DA7F51"/>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820D0"/>
    <w:pPr>
      <w:ind w:left="720"/>
      <w:contextualSpacing/>
    </w:pPr>
  </w:style>
  <w:style w:type="paragraph" w:styleId="Header">
    <w:name w:val="header"/>
    <w:basedOn w:val="Normal"/>
    <w:link w:val="HeaderChar"/>
    <w:uiPriority w:val="99"/>
    <w:unhideWhenUsed/>
    <w:rsid w:val="00433F77"/>
    <w:pPr>
      <w:tabs>
        <w:tab w:val="center" w:pos="4513"/>
        <w:tab w:val="right" w:pos="9026"/>
      </w:tabs>
      <w:spacing w:after="0" w:line="240" w:lineRule="auto"/>
    </w:pPr>
  </w:style>
  <w:style w:type="character" w:customStyle="1" w:styleId="HeaderChar">
    <w:name w:val="Header Char"/>
    <w:basedOn w:val="DefaultParagraphFont"/>
    <w:link w:val="Header"/>
    <w:uiPriority w:val="99"/>
    <w:rsid w:val="00433F77"/>
  </w:style>
  <w:style w:type="paragraph" w:styleId="Footer">
    <w:name w:val="footer"/>
    <w:basedOn w:val="Normal"/>
    <w:link w:val="FooterChar"/>
    <w:uiPriority w:val="99"/>
    <w:unhideWhenUsed/>
    <w:rsid w:val="00433F77"/>
    <w:pPr>
      <w:tabs>
        <w:tab w:val="center" w:pos="4513"/>
        <w:tab w:val="right" w:pos="9026"/>
      </w:tabs>
      <w:spacing w:after="0" w:line="240" w:lineRule="auto"/>
    </w:pPr>
  </w:style>
  <w:style w:type="character" w:customStyle="1" w:styleId="FooterChar">
    <w:name w:val="Footer Char"/>
    <w:basedOn w:val="DefaultParagraphFont"/>
    <w:link w:val="Footer"/>
    <w:uiPriority w:val="99"/>
    <w:rsid w:val="00433F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831B98F46554C2E976250C38A2158C7"/>
        <w:category>
          <w:name w:val="General"/>
          <w:gallery w:val="placeholder"/>
        </w:category>
        <w:types>
          <w:type w:val="bbPlcHdr"/>
        </w:types>
        <w:behaviors>
          <w:behavior w:val="content"/>
        </w:behaviors>
        <w:guid w:val="{8CA8CDFA-60FC-4DDE-9398-D5C0BB052838}"/>
      </w:docPartPr>
      <w:docPartBody>
        <w:p w:rsidR="00B92768" w:rsidRDefault="002562E8" w:rsidP="002562E8">
          <w:pPr>
            <w:pStyle w:val="6831B98F46554C2E976250C38A2158C7"/>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562E8"/>
    <w:rsid w:val="002562E8"/>
    <w:rsid w:val="005E1FC3"/>
    <w:rsid w:val="008F42E1"/>
    <w:rsid w:val="00B9276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E" w:eastAsia="en-I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562E8"/>
    <w:rPr>
      <w:color w:val="808080"/>
    </w:rPr>
  </w:style>
  <w:style w:type="paragraph" w:customStyle="1" w:styleId="6831B98F46554C2E976250C38A2158C7">
    <w:name w:val="6831B98F46554C2E976250C38A2158C7"/>
    <w:rsid w:val="002562E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TotalTime>
  <Pages>2</Pages>
  <Words>320</Words>
  <Characters>182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rraine Carmody</dc:creator>
  <cp:keywords/>
  <dc:description/>
  <cp:lastModifiedBy>X00179252 Andre Silva</cp:lastModifiedBy>
  <cp:revision>4</cp:revision>
  <dcterms:created xsi:type="dcterms:W3CDTF">2020-10-19T16:07:00Z</dcterms:created>
  <dcterms:modified xsi:type="dcterms:W3CDTF">2020-10-25T16:59:00Z</dcterms:modified>
</cp:coreProperties>
</file>